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3AE113" w14:textId="05ED1164" w:rsidR="00CD5304" w:rsidRPr="00CD5304" w:rsidRDefault="00063745" w:rsidP="00CD5304">
      <w:pPr>
        <w:pStyle w:val="Titel"/>
        <w:rPr>
          <w:lang w:val="en-US"/>
        </w:rPr>
      </w:pPr>
      <w:r>
        <w:rPr>
          <w:lang w:val="en-US"/>
        </w:rPr>
        <w:t>Brown paper session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CD5304" w:rsidRPr="00E72B25" w14:paraId="10D3C3E1" w14:textId="77777777" w:rsidTr="00CD5304">
        <w:tc>
          <w:tcPr>
            <w:tcW w:w="4531" w:type="dxa"/>
          </w:tcPr>
          <w:p w14:paraId="16F0968E" w14:textId="7557C048" w:rsid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In short</w:t>
            </w:r>
          </w:p>
        </w:tc>
        <w:tc>
          <w:tcPr>
            <w:tcW w:w="4531" w:type="dxa"/>
          </w:tcPr>
          <w:p w14:paraId="26CC9097" w14:textId="59DCA5E2" w:rsidR="00CD5304" w:rsidRDefault="00063745">
            <w:pPr>
              <w:rPr>
                <w:lang w:val="en-US"/>
              </w:rPr>
            </w:pPr>
            <w:r>
              <w:rPr>
                <w:lang w:val="en-US"/>
              </w:rPr>
              <w:t>You give comments on a statement, answers to a question or feedback on a person</w:t>
            </w:r>
          </w:p>
        </w:tc>
      </w:tr>
      <w:tr w:rsidR="00CD5304" w:rsidRPr="00E72B25" w14:paraId="10182860" w14:textId="77777777" w:rsidTr="00CD5304">
        <w:tc>
          <w:tcPr>
            <w:tcW w:w="4531" w:type="dxa"/>
          </w:tcPr>
          <w:p w14:paraId="3DDDC714" w14:textId="73B60166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Goal</w:t>
            </w:r>
          </w:p>
        </w:tc>
        <w:tc>
          <w:tcPr>
            <w:tcW w:w="4531" w:type="dxa"/>
          </w:tcPr>
          <w:p w14:paraId="002B16D9" w14:textId="014665D1" w:rsidR="00CD5304" w:rsidRPr="00CD5304" w:rsidRDefault="000C06E9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Inventar</w:t>
            </w:r>
            <w:r w:rsidR="009E72AC">
              <w:rPr>
                <w:lang w:val="en-US"/>
              </w:rPr>
              <w:t>is</w:t>
            </w:r>
            <w:r>
              <w:rPr>
                <w:lang w:val="en-US"/>
              </w:rPr>
              <w:t>ation</w:t>
            </w:r>
            <w:proofErr w:type="spellEnd"/>
            <w:r>
              <w:rPr>
                <w:lang w:val="en-US"/>
              </w:rPr>
              <w:t xml:space="preserve"> of opinions, different points of view</w:t>
            </w:r>
          </w:p>
        </w:tc>
      </w:tr>
      <w:tr w:rsidR="00CD5304" w:rsidRPr="00E72B25" w14:paraId="24E5ECA2" w14:textId="77777777" w:rsidTr="00CD5304">
        <w:tc>
          <w:tcPr>
            <w:tcW w:w="4531" w:type="dxa"/>
          </w:tcPr>
          <w:p w14:paraId="09D19E6E" w14:textId="3713C889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 xml:space="preserve">Prepare </w:t>
            </w:r>
          </w:p>
        </w:tc>
        <w:tc>
          <w:tcPr>
            <w:tcW w:w="4531" w:type="dxa"/>
          </w:tcPr>
          <w:p w14:paraId="49B7A29B" w14:textId="4CF33426" w:rsidR="00CD5304" w:rsidRPr="00CD5304" w:rsidRDefault="009E72AC">
            <w:pPr>
              <w:rPr>
                <w:lang w:val="en-US"/>
              </w:rPr>
            </w:pPr>
            <w:r>
              <w:rPr>
                <w:lang w:val="en-US"/>
              </w:rPr>
              <w:t xml:space="preserve"> All participants should have post-</w:t>
            </w:r>
            <w:proofErr w:type="spellStart"/>
            <w:r>
              <w:rPr>
                <w:lang w:val="en-US"/>
              </w:rPr>
              <w:t>its</w:t>
            </w:r>
            <w:proofErr w:type="spellEnd"/>
            <w:r>
              <w:rPr>
                <w:lang w:val="en-US"/>
              </w:rPr>
              <w:t>; workshop leaders hang ‘brown paper’</w:t>
            </w:r>
            <w:r w:rsidR="00BE12DA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or </w:t>
            </w:r>
            <w:proofErr w:type="spellStart"/>
            <w:r>
              <w:rPr>
                <w:lang w:val="en-US"/>
              </w:rPr>
              <w:t>flipovers</w:t>
            </w:r>
            <w:proofErr w:type="spellEnd"/>
            <w:r>
              <w:rPr>
                <w:lang w:val="en-US"/>
              </w:rPr>
              <w:t xml:space="preserve"> on the wall</w:t>
            </w:r>
          </w:p>
        </w:tc>
      </w:tr>
      <w:tr w:rsidR="00CD5304" w:rsidRPr="00E72B25" w14:paraId="7AD2D4B5" w14:textId="77777777" w:rsidTr="00CD5304">
        <w:tc>
          <w:tcPr>
            <w:tcW w:w="4531" w:type="dxa"/>
          </w:tcPr>
          <w:p w14:paraId="23B3C41E" w14:textId="2B3F5004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Steps</w:t>
            </w:r>
          </w:p>
        </w:tc>
        <w:tc>
          <w:tcPr>
            <w:tcW w:w="4531" w:type="dxa"/>
          </w:tcPr>
          <w:p w14:paraId="38384237" w14:textId="77777777" w:rsidR="00CD5304" w:rsidRDefault="00E72B25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Workshopleaders</w:t>
            </w:r>
            <w:proofErr w:type="spellEnd"/>
            <w:r>
              <w:rPr>
                <w:lang w:val="en-US"/>
              </w:rPr>
              <w:t xml:space="preserve"> prepare questions, topics or statements</w:t>
            </w:r>
            <w:r w:rsidR="00C8450A">
              <w:rPr>
                <w:lang w:val="en-US"/>
              </w:rPr>
              <w:t>. Participants write their answers on post-its</w:t>
            </w:r>
            <w:r w:rsidR="00456623">
              <w:rPr>
                <w:lang w:val="en-US"/>
              </w:rPr>
              <w:t xml:space="preserve"> and place them on the brown paper.</w:t>
            </w:r>
          </w:p>
          <w:p w14:paraId="42776E64" w14:textId="78077E93" w:rsidR="00456623" w:rsidRPr="00CD5304" w:rsidRDefault="00456623">
            <w:pPr>
              <w:rPr>
                <w:lang w:val="en-US"/>
              </w:rPr>
            </w:pPr>
            <w:r>
              <w:rPr>
                <w:lang w:val="en-US"/>
              </w:rPr>
              <w:t>After that, post its are clustered together</w:t>
            </w:r>
            <w:r w:rsidR="00216C88">
              <w:rPr>
                <w:lang w:val="en-US"/>
              </w:rPr>
              <w:t>, prioritized</w:t>
            </w:r>
          </w:p>
        </w:tc>
      </w:tr>
      <w:tr w:rsidR="00CD5304" w:rsidRPr="00063745" w14:paraId="2F39878F" w14:textId="77777777" w:rsidTr="00CD5304">
        <w:tc>
          <w:tcPr>
            <w:tcW w:w="4531" w:type="dxa"/>
          </w:tcPr>
          <w:p w14:paraId="0537108E" w14:textId="3D6CBBB4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Hints and tips</w:t>
            </w:r>
          </w:p>
        </w:tc>
        <w:tc>
          <w:tcPr>
            <w:tcW w:w="4531" w:type="dxa"/>
          </w:tcPr>
          <w:p w14:paraId="2C82C12C" w14:textId="69C154FF" w:rsidR="00CD5304" w:rsidRPr="00CD5304" w:rsidRDefault="00CD5304">
            <w:pPr>
              <w:rPr>
                <w:lang w:val="en-US"/>
              </w:rPr>
            </w:pPr>
          </w:p>
        </w:tc>
      </w:tr>
    </w:tbl>
    <w:p w14:paraId="5803F874" w14:textId="77777777" w:rsidR="002C25D7" w:rsidRPr="00CD5304" w:rsidRDefault="002C25D7">
      <w:pPr>
        <w:rPr>
          <w:lang w:val="en-US"/>
        </w:rPr>
      </w:pPr>
    </w:p>
    <w:sectPr w:rsidR="002C25D7" w:rsidRPr="00CD53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NjUyNrU0MrYwMbRQ0lEKTi0uzszPAykwrAUAfG8mmywAAAA="/>
  </w:docVars>
  <w:rsids>
    <w:rsidRoot w:val="00CD5304"/>
    <w:rsid w:val="00063745"/>
    <w:rsid w:val="000C06E9"/>
    <w:rsid w:val="00216C88"/>
    <w:rsid w:val="002C25D7"/>
    <w:rsid w:val="00456623"/>
    <w:rsid w:val="007A3BF1"/>
    <w:rsid w:val="009E72AC"/>
    <w:rsid w:val="00A84CF5"/>
    <w:rsid w:val="00BE12DA"/>
    <w:rsid w:val="00C8450A"/>
    <w:rsid w:val="00CD5304"/>
    <w:rsid w:val="00E72B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FA77CD"/>
  <w15:chartTrackingRefBased/>
  <w15:docId w15:val="{4A80D60C-4B29-4FEB-A439-C52755A577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table" w:styleId="Tabelraster">
    <w:name w:val="Table Grid"/>
    <w:basedOn w:val="Standaardtabel"/>
    <w:uiPriority w:val="39"/>
    <w:rsid w:val="00CD53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el">
    <w:name w:val="Title"/>
    <w:basedOn w:val="Standaard"/>
    <w:next w:val="Standaard"/>
    <w:link w:val="TitelChar"/>
    <w:uiPriority w:val="10"/>
    <w:qFormat/>
    <w:rsid w:val="00CD530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CD5304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ECA97610F37542904DE6EAD24C2612" ma:contentTypeVersion="4" ma:contentTypeDescription="Een nieuw document maken." ma:contentTypeScope="" ma:versionID="eda53fdfc197cfa70f7977099807c9a2">
  <xsd:schema xmlns:xsd="http://www.w3.org/2001/XMLSchema" xmlns:xs="http://www.w3.org/2001/XMLSchema" xmlns:p="http://schemas.microsoft.com/office/2006/metadata/properties" xmlns:ns2="473ef48c-87e8-4a33-9b4f-96c21750c138" targetNamespace="http://schemas.microsoft.com/office/2006/metadata/properties" ma:root="true" ma:fieldsID="9f4fae997aa73b3d71c01a994fc4e268" ns2:_="">
    <xsd:import namespace="473ef48c-87e8-4a33-9b4f-96c21750c1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3ef48c-87e8-4a33-9b4f-96c21750c1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B89AA33-6BC3-46F1-8CC6-730AD9137710}"/>
</file>

<file path=customXml/itemProps2.xml><?xml version="1.0" encoding="utf-8"?>
<ds:datastoreItem xmlns:ds="http://schemas.openxmlformats.org/officeDocument/2006/customXml" ds:itemID="{1B12F4E2-E953-4C7F-8116-63567B0CA708}"/>
</file>

<file path=customXml/itemProps3.xml><?xml version="1.0" encoding="utf-8"?>
<ds:datastoreItem xmlns:ds="http://schemas.openxmlformats.org/officeDocument/2006/customXml" ds:itemID="{10D30436-089E-4EF4-9D88-40E46008439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6</Words>
  <Characters>424</Characters>
  <Application>Microsoft Office Word</Application>
  <DocSecurity>0</DocSecurity>
  <Lines>3</Lines>
  <Paragraphs>1</Paragraphs>
  <ScaleCrop>false</ScaleCrop>
  <Company/>
  <LinksUpToDate>false</LinksUpToDate>
  <CharactersWithSpaces>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ghuijs, Elizabeth</dc:creator>
  <cp:keywords/>
  <dc:description/>
  <cp:lastModifiedBy>Wisselink, Inge</cp:lastModifiedBy>
  <cp:revision>2</cp:revision>
  <dcterms:created xsi:type="dcterms:W3CDTF">2022-04-20T06:32:00Z</dcterms:created>
  <dcterms:modified xsi:type="dcterms:W3CDTF">2022-04-20T0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ECA97610F37542904DE6EAD24C2612</vt:lpwstr>
  </property>
</Properties>
</file>